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0153FD" w:rsidRDefault="00A55D42">
      <w:pPr>
        <w:rPr>
          <w:vertAlign w:val="superscript"/>
        </w:rPr>
      </w:pPr>
    </w:p>
    <w:p w14:paraId="436F3D48" w14:textId="304431A5" w:rsidR="00197D6B" w:rsidRDefault="00197D6B" w:rsidP="00197D6B">
      <w:pPr>
        <w:jc w:val="center"/>
        <w:rPr>
          <w:rFonts w:ascii="Arial" w:hAnsi="Arial" w:cs="Arial"/>
        </w:rPr>
      </w:pPr>
      <w:r w:rsidRPr="00197D6B">
        <w:rPr>
          <w:rFonts w:ascii="Arial" w:hAnsi="Arial" w:cs="Arial"/>
        </w:rPr>
        <w:t>Recycled P</w:t>
      </w:r>
      <w:r w:rsidR="00626DAF">
        <w:rPr>
          <w:rFonts w:ascii="Arial" w:hAnsi="Arial" w:cs="Arial"/>
        </w:rPr>
        <w:t>E-HD</w:t>
      </w:r>
      <w:r w:rsidRPr="00197D6B">
        <w:rPr>
          <w:rFonts w:ascii="Arial" w:hAnsi="Arial" w:cs="Arial"/>
        </w:rPr>
        <w:t xml:space="preserve"> Flakes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0414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04143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alue</w:t>
                </w:r>
              </w:p>
            </w:sdtContent>
          </w:sdt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</w:rPr>
                  <w:t>t method</w:t>
                </w:r>
              </w:p>
            </w:tc>
          </w:sdtContent>
        </w:sdt>
      </w:tr>
      <w:tr w:rsidR="009B5126" w:rsidRPr="00A364F6" w14:paraId="24BA050D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56658627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317F713" w14:textId="195C71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nsity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id w:val="-1873220688"/>
            <w:placeholder>
              <w:docPart w:val="B83AEA1F936F46D3A636341AC42A625E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96E8725" w14:textId="1BBD1CCD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937873859"/>
              <w:lock w:val="contentLocked"/>
              <w:placeholder>
                <w:docPart w:val="911323DD64CE4478966F0CDCC7398665"/>
              </w:placeholder>
              <w:text/>
            </w:sdtPr>
            <w:sdtEndPr/>
            <w:sdtContent>
              <w:p w14:paraId="104357DB" w14:textId="2F8062B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 or kg/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97561782"/>
              <w:lock w:val="contentLocked"/>
              <w:placeholder>
                <w:docPart w:val="5F073543A30B4A3B86027B7D78B265B0"/>
              </w:placeholder>
              <w:text/>
            </w:sdtPr>
            <w:sdtEndPr/>
            <w:sdtContent>
              <w:p w14:paraId="028E35FE" w14:textId="6A886362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ISO 1183-1:2019</w:t>
                </w:r>
              </w:p>
            </w:sdtContent>
          </w:sdt>
        </w:tc>
      </w:tr>
      <w:tr w:rsidR="009B5126" w:rsidRPr="00A364F6" w14:paraId="09AC94A2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 w:rsidRPr="000153FD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 or kg/m</w:t>
                </w:r>
                <w:r w:rsidRPr="000153FD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1C0FC02B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ISO 60</w:t>
                </w:r>
              </w:p>
            </w:sdtContent>
          </w:sdt>
        </w:tc>
      </w:tr>
      <w:tr w:rsidR="009B5126" w:rsidRPr="00A364F6" w14:paraId="65A6758B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10min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0960698A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ISO 1133-1:2011</w:t>
                </w:r>
              </w:p>
            </w:sdtContent>
          </w:sdt>
        </w:tc>
      </w:tr>
      <w:tr w:rsidR="009B5126" w:rsidRPr="00A364F6" w14:paraId="6669AF94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31505DEF" w14:textId="1A4BC4C0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  <w:p w14:paraId="5ED0EF87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B3C92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ISO 3451-1:2019</w:t>
                </w:r>
              </w:p>
            </w:sdtContent>
          </w:sdt>
        </w:tc>
      </w:tr>
      <w:tr w:rsidR="009B5126" w:rsidRPr="00A364F6" w14:paraId="56F3D4AF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819ECC" w14:textId="74ED73C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lake size 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45C63DC4" w14:textId="0204EF66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mm</w:t>
                </w:r>
              </w:p>
            </w:sdtContent>
          </w:sdt>
          <w:p w14:paraId="21C7899A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3C412E40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15345:2007</w:t>
                </w:r>
              </w:p>
            </w:sdtContent>
          </w:sdt>
        </w:tc>
      </w:tr>
      <w:tr w:rsidR="009B5126" w:rsidRPr="00A364F6" w14:paraId="74F0C632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4617427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3332DBD" w14:textId="164AD617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lake distribution (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843121350"/>
            <w:placeholder>
              <w:docPart w:val="4C28576CC941424CBFAB9600BACB8BEF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D6EA8A4" w14:textId="121CEBD1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3653700"/>
              <w:lock w:val="contentLocked"/>
              <w:placeholder>
                <w:docPart w:val="BE8FF407CDC14798A31C5D764A2F253E"/>
              </w:placeholder>
              <w:text/>
            </w:sdtPr>
            <w:sdtEndPr/>
            <w:sdtContent>
              <w:p w14:paraId="1A6C446E" w14:textId="2BF285D4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mm</w:t>
                </w:r>
              </w:p>
            </w:sdtContent>
          </w:sdt>
          <w:p w14:paraId="59487484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581329448"/>
              <w:lock w:val="contentLocked"/>
              <w:placeholder>
                <w:docPart w:val="78C8082E95674D14916096626A0D6367"/>
              </w:placeholder>
              <w:text/>
            </w:sdtPr>
            <w:sdtEndPr/>
            <w:sdtContent>
              <w:p w14:paraId="4BAADD18" w14:textId="73B34492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EN 15345:2007</w:t>
                </w:r>
              </w:p>
            </w:sdtContent>
          </w:sdt>
        </w:tc>
      </w:tr>
      <w:tr w:rsidR="009B5126" w:rsidRPr="00A364F6" w14:paraId="5CE1B91B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3F05C42" w14:textId="5EA10E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370CF0AF" w14:textId="2DE37822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  <w:p w14:paraId="509A1A2F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3FE7F4F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Moisture Analyser / infrared heater or TGA </w:t>
                </w:r>
                <w:r w:rsidR="003E71CF">
                  <w:rPr>
                    <w:rFonts w:ascii="Arial" w:hAnsi="Arial" w:cs="Arial"/>
                    <w:sz w:val="18"/>
                    <w:szCs w:val="18"/>
                  </w:rPr>
                  <w:t xml:space="preserve">EN 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>ISO 11358-1:2014</w:t>
                </w:r>
              </w:p>
            </w:sdtContent>
          </w:sdt>
        </w:tc>
      </w:tr>
      <w:tr w:rsidR="009B5126" w:rsidRPr="00A364F6" w14:paraId="29CC545D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A871F24" w14:textId="05750433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21573290"/>
            <w:placeholder>
              <w:docPart w:val="DB99344588DA40B4BEBCC73E91B7F132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CC29C38" w14:textId="5DC2DDC3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998A1" w14:textId="67C7BCA9" w:rsidR="00B90CAA" w:rsidRPr="00A364F6" w:rsidRDefault="00B90CAA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20EFD8A7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823673"/>
              <w:lock w:val="contentLocked"/>
              <w:placeholder>
                <w:docPart w:val="6D20A1B7428343ECABD0D1C8546B9FAE"/>
              </w:placeholder>
              <w:text/>
            </w:sdtPr>
            <w:sdtEndPr/>
            <w:sdtContent>
              <w:p w14:paraId="2C573D03" w14:textId="2AD9663F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9B5126" w:rsidRPr="00A364F6" w14:paraId="190ED455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8595162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ECD3713" w14:textId="027D0730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783549169"/>
            <w:placeholder>
              <w:docPart w:val="6FC15B8B900F42D790BEF6E40B921FD8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8BB9" w14:textId="0A8FAE38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CA7D7" w14:textId="749D8119" w:rsidR="00B90CAA" w:rsidRPr="00A364F6" w:rsidRDefault="00B90CAA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8EB1E68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28922328"/>
              <w:lock w:val="contentLocked"/>
              <w:placeholder>
                <w:docPart w:val="EDB412A607A5461AB88071D9142299D3"/>
              </w:placeholder>
              <w:text/>
            </w:sdtPr>
            <w:sdtEndPr/>
            <w:sdtContent>
              <w:p w14:paraId="6EFA72B1" w14:textId="30ABFC3F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B90CAA" w:rsidRPr="00A364F6" w14:paraId="7B3D355C" w14:textId="77777777" w:rsidTr="0004143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700885E9" w:rsidR="00B90CAA" w:rsidRPr="00A364F6" w:rsidRDefault="009159A5" w:rsidP="007C7C5A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454B0C10753146B691F7C775CDB9F53F"/>
                </w:placeholder>
                <w:text/>
              </w:sdtPr>
              <w:sdtEndPr/>
              <w:sdtContent>
                <w:r w:rsidR="00B90CAA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0A6A" w14:textId="65C5E204" w:rsidR="00B90CAA" w:rsidRPr="00A364F6" w:rsidRDefault="00B90CAA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0CAA" w:rsidRPr="00A364F6" w14:paraId="13641C60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39042373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634F4BE" w14:textId="6AB745A9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used packaging"/>
            <w:id w:val="1229882735"/>
            <w:placeholder>
              <w:docPart w:val="8B2A96E74C1C41B29358E43B7A919D7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89E13A2" w14:textId="77777777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0E4D2207" w14:textId="77777777" w:rsidTr="005D760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80900585"/>
            <w:lock w:val="contentLocked"/>
            <w:placeholder>
              <w:docPart w:val="2C49F79105ED44E4937782BF09F86081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056DAA" w14:textId="5ADA2EF3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 w:rsidR="00F965F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B90CAA" w:rsidRPr="00A364F6" w14:paraId="40E3297C" w14:textId="77777777" w:rsidTr="005D76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01F161F" w14:textId="73FB2F70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3DCD813B53B84914BB367B8A0C56836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3A08A38" w14:textId="77777777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A364F6" w:rsidRDefault="00B90CAA" w:rsidP="00197D6B">
      <w:pPr>
        <w:rPr>
          <w:rFonts w:ascii="Arial" w:hAnsi="Arial" w:cs="Arial"/>
          <w:sz w:val="8"/>
          <w:szCs w:val="8"/>
        </w:rPr>
      </w:pPr>
    </w:p>
    <w:tbl>
      <w:tblPr>
        <w:tblStyle w:val="GridTable5Dark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A364F6" w14:paraId="7E4B0CD3" w14:textId="77777777" w:rsidTr="00915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B63167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B631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B90CAA" w:rsidRPr="00A364F6" w14:paraId="2773C0F7" w14:textId="77777777" w:rsidTr="00915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B63167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A364F6" w:rsidRDefault="00A364F6" w:rsidP="00B6316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9159A5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B63167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A364F6" w:rsidRDefault="00A364F6" w:rsidP="00B6316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915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B63167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A364F6" w:rsidRDefault="00A364F6" w:rsidP="00B6316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14:paraId="27E9D7C3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Transparent, translucent, light dark or other</w:t>
          </w:r>
        </w:p>
        <w:p w14:paraId="17097095" w14:textId="4294D7D2" w:rsidR="002B4410" w:rsidRDefault="00CD58CC" w:rsidP="00115212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3515EB">
            <w:rPr>
              <w:rFonts w:ascii="Arial" w:hAnsi="Arial" w:cs="Arial"/>
              <w:sz w:val="16"/>
              <w:szCs w:val="16"/>
            </w:rPr>
            <w:t>if the flake has a normal appearance</w:t>
          </w:r>
        </w:p>
        <w:p w14:paraId="0D0927B1" w14:textId="7C5B06EE" w:rsidR="00A364F6" w:rsidRPr="00115212" w:rsidRDefault="00CD58CC" w:rsidP="00A364F6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</w:rPr>
            <w:t>the impurities visible in the flake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90145" w14:textId="77777777" w:rsidR="008F26D1" w:rsidRDefault="008F26D1" w:rsidP="00197D6B">
      <w:pPr>
        <w:spacing w:after="0" w:line="240" w:lineRule="auto"/>
      </w:pPr>
      <w:r>
        <w:separator/>
      </w:r>
    </w:p>
  </w:endnote>
  <w:endnote w:type="continuationSeparator" w:id="0">
    <w:p w14:paraId="7D5A4204" w14:textId="77777777" w:rsidR="008F26D1" w:rsidRDefault="008F26D1" w:rsidP="00197D6B">
      <w:pPr>
        <w:spacing w:after="0" w:line="240" w:lineRule="auto"/>
      </w:pPr>
      <w:r>
        <w:continuationSeparator/>
      </w:r>
    </w:p>
  </w:endnote>
  <w:endnote w:type="continuationNotice" w:id="1">
    <w:p w14:paraId="41CE957C" w14:textId="77777777" w:rsidR="008F26D1" w:rsidRDefault="008F26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59D86C58" w:rsidR="00A364F6" w:rsidRPr="00A364F6" w:rsidRDefault="0004143D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4B14F" w14:textId="77777777" w:rsidR="008F26D1" w:rsidRDefault="008F26D1" w:rsidP="00197D6B">
      <w:pPr>
        <w:spacing w:after="0" w:line="240" w:lineRule="auto"/>
      </w:pPr>
      <w:r>
        <w:separator/>
      </w:r>
    </w:p>
  </w:footnote>
  <w:footnote w:type="continuationSeparator" w:id="0">
    <w:p w14:paraId="5B0CB8A3" w14:textId="77777777" w:rsidR="008F26D1" w:rsidRDefault="008F26D1" w:rsidP="00197D6B">
      <w:pPr>
        <w:spacing w:after="0" w:line="240" w:lineRule="auto"/>
      </w:pPr>
      <w:r>
        <w:continuationSeparator/>
      </w:r>
    </w:p>
  </w:footnote>
  <w:footnote w:type="continuationNotice" w:id="1">
    <w:p w14:paraId="2C340883" w14:textId="77777777" w:rsidR="008F26D1" w:rsidRDefault="008F26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9159A5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153FD"/>
    <w:rsid w:val="0004143D"/>
    <w:rsid w:val="00065B98"/>
    <w:rsid w:val="000A2C24"/>
    <w:rsid w:val="00115212"/>
    <w:rsid w:val="00156EB3"/>
    <w:rsid w:val="00196E47"/>
    <w:rsid w:val="00197D6B"/>
    <w:rsid w:val="002B4410"/>
    <w:rsid w:val="002B6087"/>
    <w:rsid w:val="0032788B"/>
    <w:rsid w:val="003515EB"/>
    <w:rsid w:val="003E71CF"/>
    <w:rsid w:val="00511359"/>
    <w:rsid w:val="005D760C"/>
    <w:rsid w:val="00626DAF"/>
    <w:rsid w:val="00662EE6"/>
    <w:rsid w:val="00684577"/>
    <w:rsid w:val="006A38ED"/>
    <w:rsid w:val="007241A2"/>
    <w:rsid w:val="00753FDF"/>
    <w:rsid w:val="00781769"/>
    <w:rsid w:val="007C7C5A"/>
    <w:rsid w:val="00882D9E"/>
    <w:rsid w:val="008F26D1"/>
    <w:rsid w:val="0091339A"/>
    <w:rsid w:val="009159A5"/>
    <w:rsid w:val="00987D2E"/>
    <w:rsid w:val="009B5126"/>
    <w:rsid w:val="009C6A45"/>
    <w:rsid w:val="00A34F7C"/>
    <w:rsid w:val="00A364F6"/>
    <w:rsid w:val="00A55D42"/>
    <w:rsid w:val="00AD68E3"/>
    <w:rsid w:val="00B20341"/>
    <w:rsid w:val="00B63167"/>
    <w:rsid w:val="00B90CAA"/>
    <w:rsid w:val="00CD58CC"/>
    <w:rsid w:val="00D62AAF"/>
    <w:rsid w:val="00F175EB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EC9457"/>
  <w15:chartTrackingRefBased/>
  <w15:docId w15:val="{DD9A176A-52C3-4AFA-A9CE-0B3887A55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C76502" w:rsidP="00C76502">
          <w:pPr>
            <w:pStyle w:val="8B4261CBA40E422F9268B691C3A193DB34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C76502" w:rsidP="00C76502">
          <w:pPr>
            <w:pStyle w:val="25DA770E5E1647588DB6046793BE8936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C76502" w:rsidP="00C76502">
          <w:pPr>
            <w:pStyle w:val="8C2C82FD714C4D0A92A1DDB792E46BA8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C76502" w:rsidP="00C76502">
          <w:pPr>
            <w:pStyle w:val="2F8289CF650E43C7BC4B187BF300D9E5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C76502" w:rsidP="00C76502">
          <w:pPr>
            <w:pStyle w:val="8ED4AE1B383243A48DB0D8BD97614630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C76502" w:rsidP="00C76502">
          <w:pPr>
            <w:pStyle w:val="0AAA0F5871E040369B078290249267CC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C76502" w:rsidP="00C76502">
          <w:pPr>
            <w:pStyle w:val="A97A5911E2FD40998CE03723212B0B8B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C76502" w:rsidP="00C76502">
          <w:pPr>
            <w:pStyle w:val="92BCE0169DD34C938177AC0F804648E7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C76502" w:rsidP="00C76502">
          <w:pPr>
            <w:pStyle w:val="B8F693DCC5E54E41B6B6E241220CA1AD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C76502" w:rsidP="00C76502">
          <w:pPr>
            <w:pStyle w:val="06E9E485B64A4EF5BDDD49D8993C9507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28576CC941424CBFAB9600BACB8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336CE-CF68-4FCD-85C8-F4091A13E7B7}"/>
      </w:docPartPr>
      <w:docPartBody>
        <w:p w:rsidR="00483CC1" w:rsidRDefault="00C76502" w:rsidP="00C76502">
          <w:pPr>
            <w:pStyle w:val="4C28576CC941424CBFAB9600BACB8BEF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C76502" w:rsidP="00C76502">
          <w:pPr>
            <w:pStyle w:val="68927025456640059EC564CAE1A4E0DC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99344588DA40B4BEBCC73E91B7F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E0-6634-4C9D-B88C-B0B40674F309}"/>
      </w:docPartPr>
      <w:docPartBody>
        <w:p w:rsidR="00483CC1" w:rsidRDefault="00C76502" w:rsidP="00C76502">
          <w:pPr>
            <w:pStyle w:val="DB99344588DA40B4BEBCC73E91B7F132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FC15B8B900F42D790BEF6E40B921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9D54-FAD8-4A47-963F-4C77BDE74146}"/>
      </w:docPartPr>
      <w:docPartBody>
        <w:p w:rsidR="00483CC1" w:rsidRDefault="00C76502" w:rsidP="00C76502">
          <w:pPr>
            <w:pStyle w:val="6FC15B8B900F42D790BEF6E40B921FD8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AEA1F936F46D3A636341AC42A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525A-B2DE-4BB3-B3AB-C565A29A399A}"/>
      </w:docPartPr>
      <w:docPartBody>
        <w:p w:rsidR="00483CC1" w:rsidRDefault="00C76502" w:rsidP="00C76502">
          <w:pPr>
            <w:pStyle w:val="B83AEA1F936F46D3A636341AC42A625E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1323DD64CE4478966F0CDCC739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06FE-A2CD-4049-97C4-4B36F9B17587}"/>
      </w:docPartPr>
      <w:docPartBody>
        <w:p w:rsidR="00483CC1" w:rsidRDefault="006851BB" w:rsidP="006851BB">
          <w:pPr>
            <w:pStyle w:val="911323DD64CE4478966F0CDCC73986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FF407CDC14798A31C5D764A2F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5BC43-4806-4494-8FF3-6EAB7155AFB7}"/>
      </w:docPartPr>
      <w:docPartBody>
        <w:p w:rsidR="00483CC1" w:rsidRDefault="006851BB" w:rsidP="006851BB">
          <w:pPr>
            <w:pStyle w:val="BE8FF407CDC14798A31C5D764A2F253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73543A30B4A3B86027B7D78B26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684F-9296-4F8D-81AF-EA84F96901FD}"/>
      </w:docPartPr>
      <w:docPartBody>
        <w:p w:rsidR="00483CC1" w:rsidRDefault="006851BB" w:rsidP="006851BB">
          <w:pPr>
            <w:pStyle w:val="5F073543A30B4A3B86027B7D78B265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C8082E95674D14916096626A0D6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C5101-CB6F-4EBC-AA26-1D68A3EB8166}"/>
      </w:docPartPr>
      <w:docPartBody>
        <w:p w:rsidR="00483CC1" w:rsidRDefault="006851BB" w:rsidP="006851BB">
          <w:pPr>
            <w:pStyle w:val="78C8082E95674D14916096626A0D636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0A1B7428343ECABD0D1C8546B9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5072-4D82-4BD0-8586-744CD2B5AB2F}"/>
      </w:docPartPr>
      <w:docPartBody>
        <w:p w:rsidR="00483CC1" w:rsidRDefault="006851BB" w:rsidP="006851BB">
          <w:pPr>
            <w:pStyle w:val="6D20A1B7428343ECABD0D1C8546B9FA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412A607A5461AB88071D914229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1FE3B-5E08-4F0D-A132-66C41CAE6D2A}"/>
      </w:docPartPr>
      <w:docPartBody>
        <w:p w:rsidR="00483CC1" w:rsidRDefault="006851BB" w:rsidP="006851BB">
          <w:pPr>
            <w:pStyle w:val="EDB412A607A5461AB88071D9142299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B0C10753146B691F7C775CDB9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22CB7-BBBE-4E50-9E63-91576311E8EE}"/>
      </w:docPartPr>
      <w:docPartBody>
        <w:p w:rsidR="00483CC1" w:rsidRDefault="006851BB" w:rsidP="006851BB">
          <w:pPr>
            <w:pStyle w:val="454B0C10753146B691F7C775CDB9F53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A96E74C1C41B29358E43B7A919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FA281-984A-47FB-B18B-38399BF8BA6C}"/>
      </w:docPartPr>
      <w:docPartBody>
        <w:p w:rsidR="00483CC1" w:rsidRDefault="00C76502" w:rsidP="00C76502">
          <w:pPr>
            <w:pStyle w:val="8B2A96E74C1C41B29358E43B7A919D7E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49F79105ED44E4937782BF09F86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18B19-4B78-43BC-AEF1-591227C5E526}"/>
      </w:docPartPr>
      <w:docPartBody>
        <w:p w:rsidR="00483CC1" w:rsidRDefault="00C76502" w:rsidP="00C76502">
          <w:pPr>
            <w:pStyle w:val="2C49F79105ED44E4937782BF09F86081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3DCD813B53B84914BB367B8A0C56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FE62D-E6B3-4519-AD60-F13283F2AE7F}"/>
      </w:docPartPr>
      <w:docPartBody>
        <w:p w:rsidR="00483CC1" w:rsidRDefault="00C76502" w:rsidP="00C76502">
          <w:pPr>
            <w:pStyle w:val="3DCD813B53B84914BB367B8A0C568360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C76502" w:rsidP="00C76502">
          <w:pPr>
            <w:pStyle w:val="5A0B7126673E44D494CBC5353CC234852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C76502" w:rsidP="00C76502">
          <w:pPr>
            <w:pStyle w:val="064C8B26D95340D0ADD404550F0F80E22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C76502" w:rsidP="00C76502">
          <w:pPr>
            <w:pStyle w:val="CE38DC525B424561904AF43FD85BAA392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C76502" w:rsidP="00C76502">
          <w:pPr>
            <w:pStyle w:val="BFBC9BA8A1F542E88CE4BBD27051A21E19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C76502" w:rsidP="00C76502">
          <w:pPr>
            <w:pStyle w:val="09DCFA631F414449A0E130D2C7A6743E14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C76502" w:rsidRDefault="00C76502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:rsidR="00C76502" w:rsidRDefault="00C76502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Transparent, translucent, light dark or other</w:t>
          </w:r>
        </w:p>
        <w:p w:rsidR="00C76502" w:rsidRDefault="00C76502" w:rsidP="00115212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: describe if the flake has a normal appearance</w:t>
          </w:r>
        </w:p>
        <w:p w:rsidR="00A868A2" w:rsidRDefault="00C76502" w:rsidP="00C76502">
          <w:pPr>
            <w:pStyle w:val="DF9981638779416AA166C1DDB905D7C011"/>
          </w:pPr>
          <w:r>
            <w:rPr>
              <w:rFonts w:ascii="Arial" w:hAnsi="Arial" w:cs="Arial"/>
              <w:sz w:val="16"/>
              <w:szCs w:val="16"/>
            </w:rPr>
            <w:t>Impurities: describe the impurities visible in the flak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5107E"/>
    <w:rsid w:val="004710BE"/>
    <w:rsid w:val="00483CC1"/>
    <w:rsid w:val="00497807"/>
    <w:rsid w:val="004B3116"/>
    <w:rsid w:val="006851BB"/>
    <w:rsid w:val="00A868A2"/>
    <w:rsid w:val="00C76502"/>
    <w:rsid w:val="00D710DC"/>
    <w:rsid w:val="00E5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6502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C76502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C76502"/>
    <w:pPr>
      <w:ind w:left="720"/>
      <w:contextualSpacing/>
    </w:pPr>
    <w:rPr>
      <w:rFonts w:eastAsiaTheme="minorHAnsi"/>
      <w:lang w:val="en-US"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D710DC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D710DC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D710DC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D710DC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D710DC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D710DC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D710DC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D710DC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D710DC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D710DC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D710DC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D710DC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D710DC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D710DC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D710DC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D710DC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D710DC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D710DC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D710DC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D710DC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D710DC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D710DC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D710DC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D710DC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D710DC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D710DC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D710DC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D710DC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D710DC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D710DC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D710DC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D710DC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D710DC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D710DC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D710DC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D710DC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D710DC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D710DC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D710DC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D710DC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D710DC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D710DC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D710DC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D710DC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D710DC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D710DC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D710DC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D710DC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D710DC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D710DC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D710DC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D710DC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D710DC"/>
    <w:rPr>
      <w:rFonts w:eastAsiaTheme="minorHAnsi"/>
      <w:lang w:eastAsia="en-US"/>
    </w:rPr>
  </w:style>
  <w:style w:type="paragraph" w:customStyle="1" w:styleId="4C28576CC941424CBFAB9600BACB8BEF21">
    <w:name w:val="4C28576CC941424CBFAB9600BACB8BEF21"/>
    <w:rsid w:val="00D710DC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D710DC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D710DC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D710DC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D710DC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D710DC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D710DC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D710DC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D710DC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D710DC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D710DC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D710DC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4B3116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4B3116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4B3116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4B3116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4B3116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4B3116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4B3116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4B3116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4B3116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4B3116"/>
    <w:rPr>
      <w:rFonts w:eastAsiaTheme="minorHAnsi"/>
      <w:lang w:eastAsia="en-US"/>
    </w:rPr>
  </w:style>
  <w:style w:type="paragraph" w:customStyle="1" w:styleId="4C28576CC941424CBFAB9600BACB8BEF22">
    <w:name w:val="4C28576CC941424CBFAB9600BACB8BEF22"/>
    <w:rsid w:val="004B3116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4B3116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4B3116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4B3116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4B3116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4B3116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4B3116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4B3116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4B3116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4B3116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4B3116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4B3116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4B3116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4B3116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4B3116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4B3116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4B3116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4B3116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4B3116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4B3116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4B3116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4B3116"/>
    <w:rPr>
      <w:rFonts w:eastAsiaTheme="minorHAnsi"/>
      <w:lang w:eastAsia="en-US"/>
    </w:rPr>
  </w:style>
  <w:style w:type="paragraph" w:customStyle="1" w:styleId="4C28576CC941424CBFAB9600BACB8BEF23">
    <w:name w:val="4C28576CC941424CBFAB9600BACB8BEF23"/>
    <w:rsid w:val="004B3116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4B3116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4B3116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4B3116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4B3116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4B3116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4B3116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4B3116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4B3116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4B3116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4B3116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4B3116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4B3116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4B3116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4B3116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4B3116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4B3116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4B3116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4B3116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4B3116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4B3116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4B3116"/>
    <w:rPr>
      <w:rFonts w:eastAsiaTheme="minorHAnsi"/>
      <w:lang w:eastAsia="en-US"/>
    </w:rPr>
  </w:style>
  <w:style w:type="paragraph" w:customStyle="1" w:styleId="4C28576CC941424CBFAB9600BACB8BEF24">
    <w:name w:val="4C28576CC941424CBFAB9600BACB8BEF24"/>
    <w:rsid w:val="004B3116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4B3116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4B3116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4B3116"/>
    <w:rPr>
      <w:rFonts w:eastAsiaTheme="minorHAnsi"/>
      <w:lang w:eastAsia="en-US"/>
    </w:rPr>
  </w:style>
  <w:style w:type="paragraph" w:customStyle="1" w:styleId="8F19E5B6606648ED9B9F1F1E9AD80F9924">
    <w:name w:val="8F19E5B6606648ED9B9F1F1E9AD80F9924"/>
    <w:rsid w:val="004B3116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4B3116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4B3116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4B3116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4B3116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4B3116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4B3116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4B3116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05107E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05107E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05107E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05107E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05107E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05107E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05107E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05107E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05107E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05107E"/>
    <w:rPr>
      <w:rFonts w:eastAsiaTheme="minorHAnsi"/>
      <w:lang w:eastAsia="en-US"/>
    </w:rPr>
  </w:style>
  <w:style w:type="paragraph" w:customStyle="1" w:styleId="4C28576CC941424CBFAB9600BACB8BEF25">
    <w:name w:val="4C28576CC941424CBFAB9600BACB8BEF25"/>
    <w:rsid w:val="0005107E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05107E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05107E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05107E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05107E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05107E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05107E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05107E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05107E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05107E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05107E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0510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0510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0510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4710BE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4710BE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4710BE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4710BE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4710BE"/>
    <w:rPr>
      <w:rFonts w:eastAsiaTheme="minorHAnsi"/>
      <w:lang w:eastAsia="en-US"/>
    </w:rPr>
  </w:style>
  <w:style w:type="paragraph" w:customStyle="1" w:styleId="B83AEA1F936F46D3A636341AC42A625E25">
    <w:name w:val="B83AEA1F936F46D3A636341AC42A625E25"/>
    <w:rsid w:val="004710BE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4710BE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4710BE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4710BE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4710BE"/>
    <w:rPr>
      <w:rFonts w:eastAsiaTheme="minorHAnsi"/>
      <w:lang w:eastAsia="en-US"/>
    </w:rPr>
  </w:style>
  <w:style w:type="paragraph" w:customStyle="1" w:styleId="4C28576CC941424CBFAB9600BACB8BEF26">
    <w:name w:val="4C28576CC941424CBFAB9600BACB8BEF26"/>
    <w:rsid w:val="004710BE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4710BE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4710BE"/>
    <w:rPr>
      <w:rFonts w:eastAsiaTheme="minorHAnsi"/>
      <w:lang w:eastAsia="en-US"/>
    </w:rPr>
  </w:style>
  <w:style w:type="paragraph" w:customStyle="1" w:styleId="6FC15B8B900F42D790BEF6E40B921FD826">
    <w:name w:val="6FC15B8B900F42D790BEF6E40B921FD826"/>
    <w:rsid w:val="004710BE"/>
    <w:rPr>
      <w:rFonts w:eastAsiaTheme="minorHAnsi"/>
      <w:lang w:eastAsia="en-US"/>
    </w:rPr>
  </w:style>
  <w:style w:type="paragraph" w:customStyle="1" w:styleId="8B2A96E74C1C41B29358E43B7A919D7E23">
    <w:name w:val="8B2A96E74C1C41B29358E43B7A919D7E23"/>
    <w:rsid w:val="004710BE"/>
    <w:rPr>
      <w:rFonts w:eastAsiaTheme="minorHAnsi"/>
      <w:lang w:eastAsia="en-US"/>
    </w:rPr>
  </w:style>
  <w:style w:type="paragraph" w:customStyle="1" w:styleId="2C49F79105ED44E4937782BF09F8608123">
    <w:name w:val="2C49F79105ED44E4937782BF09F8608123"/>
    <w:rsid w:val="004710BE"/>
    <w:rPr>
      <w:rFonts w:eastAsiaTheme="minorHAnsi"/>
      <w:lang w:eastAsia="en-US"/>
    </w:rPr>
  </w:style>
  <w:style w:type="paragraph" w:customStyle="1" w:styleId="3DCD813B53B84914BB367B8A0C56836023">
    <w:name w:val="3DCD813B53B84914BB367B8A0C56836023"/>
    <w:rsid w:val="004710BE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4710BE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4710BE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4710BE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4710BE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4710B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4710B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4710B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E54283"/>
    <w:rPr>
      <w:rFonts w:eastAsiaTheme="minorHAnsi"/>
      <w:lang w:val="en-US" w:eastAsia="en-US"/>
    </w:rPr>
  </w:style>
  <w:style w:type="paragraph" w:customStyle="1" w:styleId="8C2C82FD714C4D0A92A1DDB792E46BA829">
    <w:name w:val="8C2C82FD714C4D0A92A1DDB792E46BA829"/>
    <w:rsid w:val="00E54283"/>
    <w:rPr>
      <w:rFonts w:eastAsiaTheme="minorHAnsi"/>
      <w:lang w:val="en-US" w:eastAsia="en-US"/>
    </w:rPr>
  </w:style>
  <w:style w:type="paragraph" w:customStyle="1" w:styleId="2F8289CF650E43C7BC4B187BF300D9E529">
    <w:name w:val="2F8289CF650E43C7BC4B187BF300D9E529"/>
    <w:rsid w:val="00E54283"/>
    <w:rPr>
      <w:rFonts w:eastAsiaTheme="minorHAnsi"/>
      <w:lang w:val="en-US" w:eastAsia="en-US"/>
    </w:rPr>
  </w:style>
  <w:style w:type="paragraph" w:customStyle="1" w:styleId="8ED4AE1B383243A48DB0D8BD9761463029">
    <w:name w:val="8ED4AE1B383243A48DB0D8BD9761463029"/>
    <w:rsid w:val="00E54283"/>
    <w:rPr>
      <w:rFonts w:eastAsiaTheme="minorHAnsi"/>
      <w:lang w:val="en-US" w:eastAsia="en-US"/>
    </w:rPr>
  </w:style>
  <w:style w:type="paragraph" w:customStyle="1" w:styleId="0AAA0F5871E040369B078290249267CC29">
    <w:name w:val="0AAA0F5871E040369B078290249267CC29"/>
    <w:rsid w:val="00E54283"/>
    <w:rPr>
      <w:rFonts w:eastAsiaTheme="minorHAnsi"/>
      <w:lang w:val="en-US" w:eastAsia="en-US"/>
    </w:rPr>
  </w:style>
  <w:style w:type="paragraph" w:customStyle="1" w:styleId="B83AEA1F936F46D3A636341AC42A625E26">
    <w:name w:val="B83AEA1F936F46D3A636341AC42A625E26"/>
    <w:rsid w:val="00E54283"/>
    <w:rPr>
      <w:rFonts w:eastAsiaTheme="minorHAnsi"/>
      <w:lang w:val="en-US" w:eastAsia="en-US"/>
    </w:rPr>
  </w:style>
  <w:style w:type="paragraph" w:customStyle="1" w:styleId="A97A5911E2FD40998CE03723212B0B8B27">
    <w:name w:val="A97A5911E2FD40998CE03723212B0B8B27"/>
    <w:rsid w:val="00E54283"/>
    <w:rPr>
      <w:rFonts w:eastAsiaTheme="minorHAnsi"/>
      <w:lang w:val="en-US" w:eastAsia="en-US"/>
    </w:rPr>
  </w:style>
  <w:style w:type="paragraph" w:customStyle="1" w:styleId="92BCE0169DD34C938177AC0F804648E727">
    <w:name w:val="92BCE0169DD34C938177AC0F804648E727"/>
    <w:rsid w:val="00E54283"/>
    <w:rPr>
      <w:rFonts w:eastAsiaTheme="minorHAnsi"/>
      <w:lang w:val="en-US" w:eastAsia="en-US"/>
    </w:rPr>
  </w:style>
  <w:style w:type="paragraph" w:customStyle="1" w:styleId="B8F693DCC5E54E41B6B6E241220CA1AD27">
    <w:name w:val="B8F693DCC5E54E41B6B6E241220CA1AD27"/>
    <w:rsid w:val="00E54283"/>
    <w:rPr>
      <w:rFonts w:eastAsiaTheme="minorHAnsi"/>
      <w:lang w:val="en-US" w:eastAsia="en-US"/>
    </w:rPr>
  </w:style>
  <w:style w:type="paragraph" w:customStyle="1" w:styleId="06E9E485B64A4EF5BDDD49D8993C950727">
    <w:name w:val="06E9E485B64A4EF5BDDD49D8993C950727"/>
    <w:rsid w:val="00E54283"/>
    <w:rPr>
      <w:rFonts w:eastAsiaTheme="minorHAnsi"/>
      <w:lang w:val="en-US" w:eastAsia="en-US"/>
    </w:rPr>
  </w:style>
  <w:style w:type="paragraph" w:customStyle="1" w:styleId="4C28576CC941424CBFAB9600BACB8BEF27">
    <w:name w:val="4C28576CC941424CBFAB9600BACB8BEF27"/>
    <w:rsid w:val="00E54283"/>
    <w:rPr>
      <w:rFonts w:eastAsiaTheme="minorHAnsi"/>
      <w:lang w:val="en-US" w:eastAsia="en-US"/>
    </w:rPr>
  </w:style>
  <w:style w:type="paragraph" w:customStyle="1" w:styleId="68927025456640059EC564CAE1A4E0DC27">
    <w:name w:val="68927025456640059EC564CAE1A4E0DC27"/>
    <w:rsid w:val="00E54283"/>
    <w:rPr>
      <w:rFonts w:eastAsiaTheme="minorHAnsi"/>
      <w:lang w:val="en-US" w:eastAsia="en-US"/>
    </w:rPr>
  </w:style>
  <w:style w:type="paragraph" w:customStyle="1" w:styleId="DB99344588DA40B4BEBCC73E91B7F13227">
    <w:name w:val="DB99344588DA40B4BEBCC73E91B7F13227"/>
    <w:rsid w:val="00E54283"/>
    <w:rPr>
      <w:rFonts w:eastAsiaTheme="minorHAnsi"/>
      <w:lang w:val="en-US" w:eastAsia="en-US"/>
    </w:rPr>
  </w:style>
  <w:style w:type="paragraph" w:customStyle="1" w:styleId="6FC15B8B900F42D790BEF6E40B921FD827">
    <w:name w:val="6FC15B8B900F42D790BEF6E40B921FD827"/>
    <w:rsid w:val="00E54283"/>
    <w:rPr>
      <w:rFonts w:eastAsiaTheme="minorHAnsi"/>
      <w:lang w:val="en-US" w:eastAsia="en-US"/>
    </w:rPr>
  </w:style>
  <w:style w:type="paragraph" w:customStyle="1" w:styleId="8B2A96E74C1C41B29358E43B7A919D7E24">
    <w:name w:val="8B2A96E74C1C41B29358E43B7A919D7E24"/>
    <w:rsid w:val="00E54283"/>
    <w:rPr>
      <w:rFonts w:eastAsiaTheme="minorHAnsi"/>
      <w:lang w:val="en-US" w:eastAsia="en-US"/>
    </w:rPr>
  </w:style>
  <w:style w:type="paragraph" w:customStyle="1" w:styleId="2C49F79105ED44E4937782BF09F8608124">
    <w:name w:val="2C49F79105ED44E4937782BF09F8608124"/>
    <w:rsid w:val="00E54283"/>
    <w:rPr>
      <w:rFonts w:eastAsiaTheme="minorHAnsi"/>
      <w:lang w:val="en-US" w:eastAsia="en-US"/>
    </w:rPr>
  </w:style>
  <w:style w:type="paragraph" w:customStyle="1" w:styleId="3DCD813B53B84914BB367B8A0C56836024">
    <w:name w:val="3DCD813B53B84914BB367B8A0C56836024"/>
    <w:rsid w:val="00E54283"/>
    <w:rPr>
      <w:rFonts w:eastAsiaTheme="minorHAnsi"/>
      <w:lang w:val="en-US" w:eastAsia="en-US"/>
    </w:rPr>
  </w:style>
  <w:style w:type="paragraph" w:customStyle="1" w:styleId="5A0B7126673E44D494CBC5353CC2348522">
    <w:name w:val="5A0B7126673E44D494CBC5353CC2348522"/>
    <w:rsid w:val="00E54283"/>
    <w:rPr>
      <w:rFonts w:eastAsiaTheme="minorHAnsi"/>
      <w:lang w:val="en-US" w:eastAsia="en-US"/>
    </w:rPr>
  </w:style>
  <w:style w:type="paragraph" w:customStyle="1" w:styleId="064C8B26D95340D0ADD404550F0F80E222">
    <w:name w:val="064C8B26D95340D0ADD404550F0F80E222"/>
    <w:rsid w:val="00E54283"/>
    <w:rPr>
      <w:rFonts w:eastAsiaTheme="minorHAnsi"/>
      <w:lang w:val="en-US" w:eastAsia="en-US"/>
    </w:rPr>
  </w:style>
  <w:style w:type="paragraph" w:customStyle="1" w:styleId="CE38DC525B424561904AF43FD85BAA3922">
    <w:name w:val="CE38DC525B424561904AF43FD85BAA3922"/>
    <w:rsid w:val="00E54283"/>
    <w:rPr>
      <w:rFonts w:eastAsiaTheme="minorHAnsi"/>
      <w:lang w:val="en-US" w:eastAsia="en-US"/>
    </w:rPr>
  </w:style>
  <w:style w:type="paragraph" w:customStyle="1" w:styleId="09DCFA631F414449A0E130D2C7A6743E12">
    <w:name w:val="09DCFA631F414449A0E130D2C7A6743E12"/>
    <w:rsid w:val="00E54283"/>
    <w:rPr>
      <w:rFonts w:eastAsiaTheme="minorHAnsi"/>
      <w:lang w:val="en-US" w:eastAsia="en-US"/>
    </w:rPr>
  </w:style>
  <w:style w:type="paragraph" w:customStyle="1" w:styleId="DF9981638779416AA166C1DDB905D7C09">
    <w:name w:val="DF9981638779416AA166C1DDB905D7C09"/>
    <w:rsid w:val="00E54283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32">
    <w:name w:val="8B4261CBA40E422F9268B691C3A193DB32"/>
    <w:rsid w:val="00E5428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17">
    <w:name w:val="BFBC9BA8A1F542E88CE4BBD27051A21E17"/>
    <w:rsid w:val="00E5428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25DA770E5E1647588DB6046793BE893630">
    <w:name w:val="25DA770E5E1647588DB6046793BE893630"/>
    <w:rsid w:val="00E54283"/>
    <w:rPr>
      <w:rFonts w:eastAsiaTheme="minorHAnsi"/>
      <w:lang w:val="en-US" w:eastAsia="en-US"/>
    </w:rPr>
  </w:style>
  <w:style w:type="paragraph" w:customStyle="1" w:styleId="8C2C82FD714C4D0A92A1DDB792E46BA830">
    <w:name w:val="8C2C82FD714C4D0A92A1DDB792E46BA830"/>
    <w:rsid w:val="00E54283"/>
    <w:rPr>
      <w:rFonts w:eastAsiaTheme="minorHAnsi"/>
      <w:lang w:val="en-US" w:eastAsia="en-US"/>
    </w:rPr>
  </w:style>
  <w:style w:type="paragraph" w:customStyle="1" w:styleId="2F8289CF650E43C7BC4B187BF300D9E530">
    <w:name w:val="2F8289CF650E43C7BC4B187BF300D9E530"/>
    <w:rsid w:val="00E54283"/>
    <w:rPr>
      <w:rFonts w:eastAsiaTheme="minorHAnsi"/>
      <w:lang w:val="en-US" w:eastAsia="en-US"/>
    </w:rPr>
  </w:style>
  <w:style w:type="paragraph" w:customStyle="1" w:styleId="8ED4AE1B383243A48DB0D8BD9761463030">
    <w:name w:val="8ED4AE1B383243A48DB0D8BD9761463030"/>
    <w:rsid w:val="00E54283"/>
    <w:rPr>
      <w:rFonts w:eastAsiaTheme="minorHAnsi"/>
      <w:lang w:val="en-US" w:eastAsia="en-US"/>
    </w:rPr>
  </w:style>
  <w:style w:type="paragraph" w:customStyle="1" w:styleId="0AAA0F5871E040369B078290249267CC30">
    <w:name w:val="0AAA0F5871E040369B078290249267CC30"/>
    <w:rsid w:val="00E54283"/>
    <w:rPr>
      <w:rFonts w:eastAsiaTheme="minorHAnsi"/>
      <w:lang w:val="en-US" w:eastAsia="en-US"/>
    </w:rPr>
  </w:style>
  <w:style w:type="paragraph" w:customStyle="1" w:styleId="B83AEA1F936F46D3A636341AC42A625E27">
    <w:name w:val="B83AEA1F936F46D3A636341AC42A625E27"/>
    <w:rsid w:val="00E54283"/>
    <w:rPr>
      <w:rFonts w:eastAsiaTheme="minorHAnsi"/>
      <w:lang w:val="en-US" w:eastAsia="en-US"/>
    </w:rPr>
  </w:style>
  <w:style w:type="paragraph" w:customStyle="1" w:styleId="A97A5911E2FD40998CE03723212B0B8B28">
    <w:name w:val="A97A5911E2FD40998CE03723212B0B8B28"/>
    <w:rsid w:val="00E54283"/>
    <w:rPr>
      <w:rFonts w:eastAsiaTheme="minorHAnsi"/>
      <w:lang w:val="en-US" w:eastAsia="en-US"/>
    </w:rPr>
  </w:style>
  <w:style w:type="paragraph" w:customStyle="1" w:styleId="92BCE0169DD34C938177AC0F804648E728">
    <w:name w:val="92BCE0169DD34C938177AC0F804648E728"/>
    <w:rsid w:val="00E54283"/>
    <w:rPr>
      <w:rFonts w:eastAsiaTheme="minorHAnsi"/>
      <w:lang w:val="en-US" w:eastAsia="en-US"/>
    </w:rPr>
  </w:style>
  <w:style w:type="paragraph" w:customStyle="1" w:styleId="B8F693DCC5E54E41B6B6E241220CA1AD28">
    <w:name w:val="B8F693DCC5E54E41B6B6E241220CA1AD28"/>
    <w:rsid w:val="00E54283"/>
    <w:rPr>
      <w:rFonts w:eastAsiaTheme="minorHAnsi"/>
      <w:lang w:val="en-US" w:eastAsia="en-US"/>
    </w:rPr>
  </w:style>
  <w:style w:type="paragraph" w:customStyle="1" w:styleId="06E9E485B64A4EF5BDDD49D8993C950728">
    <w:name w:val="06E9E485B64A4EF5BDDD49D8993C950728"/>
    <w:rsid w:val="00E54283"/>
    <w:rPr>
      <w:rFonts w:eastAsiaTheme="minorHAnsi"/>
      <w:lang w:val="en-US" w:eastAsia="en-US"/>
    </w:rPr>
  </w:style>
  <w:style w:type="paragraph" w:customStyle="1" w:styleId="4C28576CC941424CBFAB9600BACB8BEF28">
    <w:name w:val="4C28576CC941424CBFAB9600BACB8BEF28"/>
    <w:rsid w:val="00E54283"/>
    <w:rPr>
      <w:rFonts w:eastAsiaTheme="minorHAnsi"/>
      <w:lang w:val="en-US" w:eastAsia="en-US"/>
    </w:rPr>
  </w:style>
  <w:style w:type="paragraph" w:customStyle="1" w:styleId="68927025456640059EC564CAE1A4E0DC28">
    <w:name w:val="68927025456640059EC564CAE1A4E0DC28"/>
    <w:rsid w:val="00E54283"/>
    <w:rPr>
      <w:rFonts w:eastAsiaTheme="minorHAnsi"/>
      <w:lang w:val="en-US" w:eastAsia="en-US"/>
    </w:rPr>
  </w:style>
  <w:style w:type="paragraph" w:customStyle="1" w:styleId="DB99344588DA40B4BEBCC73E91B7F13228">
    <w:name w:val="DB99344588DA40B4BEBCC73E91B7F13228"/>
    <w:rsid w:val="00E54283"/>
    <w:rPr>
      <w:rFonts w:eastAsiaTheme="minorHAnsi"/>
      <w:lang w:val="en-US" w:eastAsia="en-US"/>
    </w:rPr>
  </w:style>
  <w:style w:type="paragraph" w:customStyle="1" w:styleId="6FC15B8B900F42D790BEF6E40B921FD828">
    <w:name w:val="6FC15B8B900F42D790BEF6E40B921FD828"/>
    <w:rsid w:val="00E54283"/>
    <w:rPr>
      <w:rFonts w:eastAsiaTheme="minorHAnsi"/>
      <w:lang w:val="en-US" w:eastAsia="en-US"/>
    </w:rPr>
  </w:style>
  <w:style w:type="paragraph" w:customStyle="1" w:styleId="8B2A96E74C1C41B29358E43B7A919D7E25">
    <w:name w:val="8B2A96E74C1C41B29358E43B7A919D7E25"/>
    <w:rsid w:val="00E54283"/>
    <w:rPr>
      <w:rFonts w:eastAsiaTheme="minorHAnsi"/>
      <w:lang w:val="en-US" w:eastAsia="en-US"/>
    </w:rPr>
  </w:style>
  <w:style w:type="paragraph" w:customStyle="1" w:styleId="2C49F79105ED44E4937782BF09F8608125">
    <w:name w:val="2C49F79105ED44E4937782BF09F8608125"/>
    <w:rsid w:val="00E54283"/>
    <w:rPr>
      <w:rFonts w:eastAsiaTheme="minorHAnsi"/>
      <w:lang w:val="en-US" w:eastAsia="en-US"/>
    </w:rPr>
  </w:style>
  <w:style w:type="paragraph" w:customStyle="1" w:styleId="3DCD813B53B84914BB367B8A0C56836025">
    <w:name w:val="3DCD813B53B84914BB367B8A0C56836025"/>
    <w:rsid w:val="00E54283"/>
    <w:rPr>
      <w:rFonts w:eastAsiaTheme="minorHAnsi"/>
      <w:lang w:val="en-US" w:eastAsia="en-US"/>
    </w:rPr>
  </w:style>
  <w:style w:type="paragraph" w:customStyle="1" w:styleId="5A0B7126673E44D494CBC5353CC2348523">
    <w:name w:val="5A0B7126673E44D494CBC5353CC2348523"/>
    <w:rsid w:val="00E54283"/>
    <w:rPr>
      <w:rFonts w:eastAsiaTheme="minorHAnsi"/>
      <w:lang w:val="en-US" w:eastAsia="en-US"/>
    </w:rPr>
  </w:style>
  <w:style w:type="paragraph" w:customStyle="1" w:styleId="064C8B26D95340D0ADD404550F0F80E223">
    <w:name w:val="064C8B26D95340D0ADD404550F0F80E223"/>
    <w:rsid w:val="00E54283"/>
    <w:rPr>
      <w:rFonts w:eastAsiaTheme="minorHAnsi"/>
      <w:lang w:val="en-US" w:eastAsia="en-US"/>
    </w:rPr>
  </w:style>
  <w:style w:type="paragraph" w:customStyle="1" w:styleId="CE38DC525B424561904AF43FD85BAA3923">
    <w:name w:val="CE38DC525B424561904AF43FD85BAA3923"/>
    <w:rsid w:val="00E54283"/>
    <w:rPr>
      <w:rFonts w:eastAsiaTheme="minorHAnsi"/>
      <w:lang w:val="en-US" w:eastAsia="en-US"/>
    </w:rPr>
  </w:style>
  <w:style w:type="paragraph" w:customStyle="1" w:styleId="09DCFA631F414449A0E130D2C7A6743E13">
    <w:name w:val="09DCFA631F414449A0E130D2C7A6743E13"/>
    <w:rsid w:val="00E54283"/>
    <w:rPr>
      <w:rFonts w:eastAsiaTheme="minorHAnsi"/>
      <w:lang w:val="en-US" w:eastAsia="en-US"/>
    </w:rPr>
  </w:style>
  <w:style w:type="paragraph" w:customStyle="1" w:styleId="DF9981638779416AA166C1DDB905D7C010">
    <w:name w:val="DF9981638779416AA166C1DDB905D7C010"/>
    <w:rsid w:val="00E54283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33">
    <w:name w:val="8B4261CBA40E422F9268B691C3A193DB33"/>
    <w:rsid w:val="00E5428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18">
    <w:name w:val="BFBC9BA8A1F542E88CE4BBD27051A21E18"/>
    <w:rsid w:val="00E5428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25DA770E5E1647588DB6046793BE893631">
    <w:name w:val="25DA770E5E1647588DB6046793BE893631"/>
    <w:rsid w:val="00C76502"/>
    <w:rPr>
      <w:rFonts w:eastAsiaTheme="minorHAnsi"/>
      <w:lang w:val="en-US" w:eastAsia="en-US"/>
    </w:rPr>
  </w:style>
  <w:style w:type="paragraph" w:customStyle="1" w:styleId="8C2C82FD714C4D0A92A1DDB792E46BA831">
    <w:name w:val="8C2C82FD714C4D0A92A1DDB792E46BA831"/>
    <w:rsid w:val="00C76502"/>
    <w:rPr>
      <w:rFonts w:eastAsiaTheme="minorHAnsi"/>
      <w:lang w:val="en-US" w:eastAsia="en-US"/>
    </w:rPr>
  </w:style>
  <w:style w:type="paragraph" w:customStyle="1" w:styleId="2F8289CF650E43C7BC4B187BF300D9E531">
    <w:name w:val="2F8289CF650E43C7BC4B187BF300D9E531"/>
    <w:rsid w:val="00C76502"/>
    <w:rPr>
      <w:rFonts w:eastAsiaTheme="minorHAnsi"/>
      <w:lang w:val="en-US" w:eastAsia="en-US"/>
    </w:rPr>
  </w:style>
  <w:style w:type="paragraph" w:customStyle="1" w:styleId="8ED4AE1B383243A48DB0D8BD9761463031">
    <w:name w:val="8ED4AE1B383243A48DB0D8BD9761463031"/>
    <w:rsid w:val="00C76502"/>
    <w:rPr>
      <w:rFonts w:eastAsiaTheme="minorHAnsi"/>
      <w:lang w:val="en-US" w:eastAsia="en-US"/>
    </w:rPr>
  </w:style>
  <w:style w:type="paragraph" w:customStyle="1" w:styleId="0AAA0F5871E040369B078290249267CC31">
    <w:name w:val="0AAA0F5871E040369B078290249267CC31"/>
    <w:rsid w:val="00C76502"/>
    <w:rPr>
      <w:rFonts w:eastAsiaTheme="minorHAnsi"/>
      <w:lang w:val="en-US" w:eastAsia="en-US"/>
    </w:rPr>
  </w:style>
  <w:style w:type="paragraph" w:customStyle="1" w:styleId="B83AEA1F936F46D3A636341AC42A625E28">
    <w:name w:val="B83AEA1F936F46D3A636341AC42A625E28"/>
    <w:rsid w:val="00C76502"/>
    <w:rPr>
      <w:rFonts w:eastAsiaTheme="minorHAnsi"/>
      <w:lang w:val="en-US" w:eastAsia="en-US"/>
    </w:rPr>
  </w:style>
  <w:style w:type="paragraph" w:customStyle="1" w:styleId="A97A5911E2FD40998CE03723212B0B8B29">
    <w:name w:val="A97A5911E2FD40998CE03723212B0B8B29"/>
    <w:rsid w:val="00C76502"/>
    <w:rPr>
      <w:rFonts w:eastAsiaTheme="minorHAnsi"/>
      <w:lang w:val="en-US" w:eastAsia="en-US"/>
    </w:rPr>
  </w:style>
  <w:style w:type="paragraph" w:customStyle="1" w:styleId="92BCE0169DD34C938177AC0F804648E729">
    <w:name w:val="92BCE0169DD34C938177AC0F804648E729"/>
    <w:rsid w:val="00C76502"/>
    <w:rPr>
      <w:rFonts w:eastAsiaTheme="minorHAnsi"/>
      <w:lang w:val="en-US" w:eastAsia="en-US"/>
    </w:rPr>
  </w:style>
  <w:style w:type="paragraph" w:customStyle="1" w:styleId="B8F693DCC5E54E41B6B6E241220CA1AD29">
    <w:name w:val="B8F693DCC5E54E41B6B6E241220CA1AD29"/>
    <w:rsid w:val="00C76502"/>
    <w:rPr>
      <w:rFonts w:eastAsiaTheme="minorHAnsi"/>
      <w:lang w:val="en-US" w:eastAsia="en-US"/>
    </w:rPr>
  </w:style>
  <w:style w:type="paragraph" w:customStyle="1" w:styleId="06E9E485B64A4EF5BDDD49D8993C950729">
    <w:name w:val="06E9E485B64A4EF5BDDD49D8993C950729"/>
    <w:rsid w:val="00C76502"/>
    <w:rPr>
      <w:rFonts w:eastAsiaTheme="minorHAnsi"/>
      <w:lang w:val="en-US" w:eastAsia="en-US"/>
    </w:rPr>
  </w:style>
  <w:style w:type="paragraph" w:customStyle="1" w:styleId="4C28576CC941424CBFAB9600BACB8BEF29">
    <w:name w:val="4C28576CC941424CBFAB9600BACB8BEF29"/>
    <w:rsid w:val="00C76502"/>
    <w:rPr>
      <w:rFonts w:eastAsiaTheme="minorHAnsi"/>
      <w:lang w:val="en-US" w:eastAsia="en-US"/>
    </w:rPr>
  </w:style>
  <w:style w:type="paragraph" w:customStyle="1" w:styleId="68927025456640059EC564CAE1A4E0DC29">
    <w:name w:val="68927025456640059EC564CAE1A4E0DC29"/>
    <w:rsid w:val="00C76502"/>
    <w:rPr>
      <w:rFonts w:eastAsiaTheme="minorHAnsi"/>
      <w:lang w:val="en-US" w:eastAsia="en-US"/>
    </w:rPr>
  </w:style>
  <w:style w:type="paragraph" w:customStyle="1" w:styleId="DB99344588DA40B4BEBCC73E91B7F13229">
    <w:name w:val="DB99344588DA40B4BEBCC73E91B7F13229"/>
    <w:rsid w:val="00C76502"/>
    <w:rPr>
      <w:rFonts w:eastAsiaTheme="minorHAnsi"/>
      <w:lang w:val="en-US" w:eastAsia="en-US"/>
    </w:rPr>
  </w:style>
  <w:style w:type="paragraph" w:customStyle="1" w:styleId="6FC15B8B900F42D790BEF6E40B921FD829">
    <w:name w:val="6FC15B8B900F42D790BEF6E40B921FD829"/>
    <w:rsid w:val="00C76502"/>
    <w:rPr>
      <w:rFonts w:eastAsiaTheme="minorHAnsi"/>
      <w:lang w:val="en-US" w:eastAsia="en-US"/>
    </w:rPr>
  </w:style>
  <w:style w:type="paragraph" w:customStyle="1" w:styleId="8B2A96E74C1C41B29358E43B7A919D7E26">
    <w:name w:val="8B2A96E74C1C41B29358E43B7A919D7E26"/>
    <w:rsid w:val="00C76502"/>
    <w:rPr>
      <w:rFonts w:eastAsiaTheme="minorHAnsi"/>
      <w:lang w:val="en-US" w:eastAsia="en-US"/>
    </w:rPr>
  </w:style>
  <w:style w:type="paragraph" w:customStyle="1" w:styleId="2C49F79105ED44E4937782BF09F8608126">
    <w:name w:val="2C49F79105ED44E4937782BF09F8608126"/>
    <w:rsid w:val="00C76502"/>
    <w:rPr>
      <w:rFonts w:eastAsiaTheme="minorHAnsi"/>
      <w:lang w:val="en-US" w:eastAsia="en-US"/>
    </w:rPr>
  </w:style>
  <w:style w:type="paragraph" w:customStyle="1" w:styleId="3DCD813B53B84914BB367B8A0C56836026">
    <w:name w:val="3DCD813B53B84914BB367B8A0C56836026"/>
    <w:rsid w:val="00C76502"/>
    <w:rPr>
      <w:rFonts w:eastAsiaTheme="minorHAnsi"/>
      <w:lang w:val="en-US" w:eastAsia="en-US"/>
    </w:rPr>
  </w:style>
  <w:style w:type="paragraph" w:customStyle="1" w:styleId="5A0B7126673E44D494CBC5353CC2348524">
    <w:name w:val="5A0B7126673E44D494CBC5353CC2348524"/>
    <w:rsid w:val="00C76502"/>
    <w:rPr>
      <w:rFonts w:eastAsiaTheme="minorHAnsi"/>
      <w:lang w:val="en-US" w:eastAsia="en-US"/>
    </w:rPr>
  </w:style>
  <w:style w:type="paragraph" w:customStyle="1" w:styleId="064C8B26D95340D0ADD404550F0F80E224">
    <w:name w:val="064C8B26D95340D0ADD404550F0F80E224"/>
    <w:rsid w:val="00C76502"/>
    <w:rPr>
      <w:rFonts w:eastAsiaTheme="minorHAnsi"/>
      <w:lang w:val="en-US" w:eastAsia="en-US"/>
    </w:rPr>
  </w:style>
  <w:style w:type="paragraph" w:customStyle="1" w:styleId="CE38DC525B424561904AF43FD85BAA3924">
    <w:name w:val="CE38DC525B424561904AF43FD85BAA3924"/>
    <w:rsid w:val="00C76502"/>
    <w:rPr>
      <w:rFonts w:eastAsiaTheme="minorHAnsi"/>
      <w:lang w:val="en-US" w:eastAsia="en-US"/>
    </w:rPr>
  </w:style>
  <w:style w:type="paragraph" w:customStyle="1" w:styleId="09DCFA631F414449A0E130D2C7A6743E14">
    <w:name w:val="09DCFA631F414449A0E130D2C7A6743E14"/>
    <w:rsid w:val="00C76502"/>
    <w:rPr>
      <w:rFonts w:eastAsiaTheme="minorHAnsi"/>
      <w:lang w:val="en-US" w:eastAsia="en-US"/>
    </w:rPr>
  </w:style>
  <w:style w:type="paragraph" w:customStyle="1" w:styleId="DF9981638779416AA166C1DDB905D7C011">
    <w:name w:val="DF9981638779416AA166C1DDB905D7C011"/>
    <w:rsid w:val="00C76502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34">
    <w:name w:val="8B4261CBA40E422F9268B691C3A193DB34"/>
    <w:rsid w:val="00C7650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19">
    <w:name w:val="BFBC9BA8A1F542E88CE4BBD27051A21E19"/>
    <w:rsid w:val="00C7650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C2387C-56BA-4266-96A0-574E4C0C72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5</cp:revision>
  <dcterms:created xsi:type="dcterms:W3CDTF">2020-06-16T12:22:00Z</dcterms:created>
  <dcterms:modified xsi:type="dcterms:W3CDTF">2020-06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